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6205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6Z</dcterms:created>
  <dcterms:modified xsi:type="dcterms:W3CDTF">2021-01-17T13:46:36Z</dcterms:modified>
</cp:coreProperties>
</file>